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E46F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E46F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E46F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E46F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E46F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E46F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E393B2D" w:rsidR="0000007A" w:rsidRPr="003E46F0" w:rsidRDefault="004E207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FB5694" w:rsidRPr="003E46F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3E46F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E46F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E46F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7A239E4" w:rsidR="0000007A" w:rsidRPr="003E46F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53F3F"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14</w:t>
            </w:r>
          </w:p>
        </w:tc>
      </w:tr>
      <w:tr w:rsidR="0000007A" w:rsidRPr="003E46F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E46F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E46F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67FE1D7" w:rsidR="0000007A" w:rsidRPr="003E46F0" w:rsidRDefault="00AC44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E46F0">
              <w:rPr>
                <w:rFonts w:ascii="Arial" w:hAnsi="Arial" w:cs="Arial"/>
                <w:b/>
                <w:sz w:val="20"/>
                <w:szCs w:val="20"/>
                <w:lang w:val="en-GB"/>
              </w:rPr>
              <w:t>Electroencephalography in the ICU: Monitoring the Critically Ill Brain</w:t>
            </w:r>
          </w:p>
        </w:tc>
      </w:tr>
      <w:tr w:rsidR="00CF0BBB" w:rsidRPr="003E46F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E46F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E46F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066FC54" w:rsidR="00CF0BBB" w:rsidRPr="003E46F0" w:rsidRDefault="00B211E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E46F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E46F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3E46F0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3E46F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3E46F0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3E46F0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E46F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E46F0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E46F0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E46F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3E46F0" w:rsidRDefault="004E207D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E46F0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1026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604D98B" w:rsidR="00E03C32" w:rsidRDefault="00C8746C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8746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Bangladesh Critical Care Journal, 2(1), 28–3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432A5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BEAD330" w:rsidR="00E03C32" w:rsidRPr="007B54A4" w:rsidRDefault="00E91A4C" w:rsidP="00E91A4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91A4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3F00B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29/bccj.v2i1.19954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3E46F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E46F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E46F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E46F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E46F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E46F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E46F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E46F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E46F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E46F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E46F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E46F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5AAE2F53" w:rsidR="00421DBF" w:rsidRPr="003E46F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74EDCCA" w14:textId="2AFB7F5C" w:rsidR="00421DBF" w:rsidRPr="003E46F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E46F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E46F0">
              <w:rPr>
                <w:rFonts w:ascii="Arial" w:hAnsi="Arial" w:cs="Arial"/>
                <w:lang w:val="en-GB"/>
              </w:rPr>
              <w:t>Author’s Feedback</w:t>
            </w:r>
            <w:r w:rsidRPr="003E46F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E46F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D15735" w:rsidRPr="003E46F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D15735" w:rsidRPr="003E46F0" w:rsidRDefault="00D15735" w:rsidP="00D157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D15735" w:rsidRPr="003E46F0" w:rsidRDefault="00D15735" w:rsidP="00D15735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6BC6B95" w:rsidR="00D15735" w:rsidRPr="003E46F0" w:rsidRDefault="00C96572" w:rsidP="00D1573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study provides an insight into the critical time-bound situation in the ICU and the applicability of the EC</w:t>
            </w:r>
            <w:r w:rsidR="004D6B66"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</w:t>
            </w:r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EEG and </w:t>
            </w:r>
            <w:proofErr w:type="spellStart"/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EEG</w:t>
            </w:r>
            <w:proofErr w:type="spellEnd"/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2A339C" w14:textId="77777777" w:rsidR="00D15735" w:rsidRPr="003E46F0" w:rsidRDefault="00D15735" w:rsidP="00D1573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15735" w:rsidRPr="003E46F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D15735" w:rsidRPr="003E46F0" w:rsidRDefault="00D15735" w:rsidP="00D157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D15735" w:rsidRPr="003E46F0" w:rsidRDefault="00D15735" w:rsidP="00D157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D15735" w:rsidRPr="003E46F0" w:rsidRDefault="00D15735" w:rsidP="00D15735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1977B44" w:rsidR="00D15735" w:rsidRPr="003E46F0" w:rsidRDefault="00B252F6" w:rsidP="00D157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D15735" w:rsidRPr="003E46F0" w:rsidRDefault="00D15735" w:rsidP="00D1573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15735" w:rsidRPr="003E46F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D15735" w:rsidRPr="003E46F0" w:rsidRDefault="00D15735" w:rsidP="00D15735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E46F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D15735" w:rsidRPr="003E46F0" w:rsidRDefault="00D15735" w:rsidP="00D15735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5A4970E" w:rsidR="00D15735" w:rsidRPr="003E46F0" w:rsidRDefault="00B252F6" w:rsidP="00D157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but it's not in a structured format.</w:t>
            </w:r>
          </w:p>
        </w:tc>
        <w:tc>
          <w:tcPr>
            <w:tcW w:w="1523" w:type="pct"/>
          </w:tcPr>
          <w:p w14:paraId="1D54B730" w14:textId="77777777" w:rsidR="00D15735" w:rsidRPr="003E46F0" w:rsidRDefault="00D15735" w:rsidP="00D1573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15735" w:rsidRPr="003E46F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D15735" w:rsidRPr="003E46F0" w:rsidRDefault="00D15735" w:rsidP="00D157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F0462EE" w:rsidR="00D15735" w:rsidRPr="003E46F0" w:rsidRDefault="00B252F6" w:rsidP="00D1573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D15735" w:rsidRPr="003E46F0" w:rsidRDefault="00D15735" w:rsidP="00D1573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15735" w:rsidRPr="003E46F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D15735" w:rsidRPr="003E46F0" w:rsidRDefault="00D15735" w:rsidP="00D157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D15735" w:rsidRPr="003E46F0" w:rsidRDefault="00D15735" w:rsidP="00D157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E46F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71209A7" w:rsidR="00D15735" w:rsidRPr="003E46F0" w:rsidRDefault="00B252F6" w:rsidP="00D1573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220055" w14:textId="77777777" w:rsidR="00D15735" w:rsidRPr="003E46F0" w:rsidRDefault="00D15735" w:rsidP="00D1573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15735" w:rsidRPr="003E46F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D15735" w:rsidRPr="003E46F0" w:rsidRDefault="00D15735" w:rsidP="00D1573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D15735" w:rsidRPr="003E46F0" w:rsidRDefault="00D15735" w:rsidP="00D15735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E46F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D15735" w:rsidRPr="003E46F0" w:rsidRDefault="00D15735" w:rsidP="00D157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57CEA742" w:rsidR="00D15735" w:rsidRPr="003E46F0" w:rsidRDefault="00B252F6" w:rsidP="00D1573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Yes, but grammatical errors and </w:t>
            </w:r>
            <w:r w:rsidR="00C96572"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pelling</w:t>
            </w:r>
            <w:r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eed to be </w:t>
            </w:r>
            <w:r w:rsidR="00C96572" w:rsidRPr="003E46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rrected.</w:t>
            </w:r>
          </w:p>
          <w:p w14:paraId="6CBA4B2A" w14:textId="77777777" w:rsidR="00D15735" w:rsidRPr="003E46F0" w:rsidRDefault="00D15735" w:rsidP="00D157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D15735" w:rsidRPr="003E46F0" w:rsidRDefault="00D15735" w:rsidP="00D157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D15735" w:rsidRPr="003E46F0" w:rsidRDefault="00D15735" w:rsidP="00D157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D15735" w:rsidRPr="003E46F0" w:rsidRDefault="00D15735" w:rsidP="00D157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D15735" w:rsidRPr="003E46F0" w:rsidRDefault="00D15735" w:rsidP="00D157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15735" w:rsidRPr="003E46F0" w14:paraId="20A16C0C" w14:textId="77777777" w:rsidTr="003E46F0">
        <w:trPr>
          <w:trHeight w:val="773"/>
        </w:trPr>
        <w:tc>
          <w:tcPr>
            <w:tcW w:w="1265" w:type="pct"/>
            <w:noWrap/>
          </w:tcPr>
          <w:p w14:paraId="7F4BCFAE" w14:textId="77777777" w:rsidR="00D15735" w:rsidRPr="003E46F0" w:rsidRDefault="00D15735" w:rsidP="00D1573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E46F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E46F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E46F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D15735" w:rsidRPr="003E46F0" w:rsidRDefault="00D15735" w:rsidP="00D1573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D15735" w:rsidRPr="003E46F0" w:rsidRDefault="00D15735" w:rsidP="00D157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D15735" w:rsidRPr="003E46F0" w:rsidRDefault="00D15735" w:rsidP="00D157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5E795A31" w:rsidR="00D15735" w:rsidRPr="003E46F0" w:rsidRDefault="00F46016" w:rsidP="00D157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E46F0">
              <w:rPr>
                <w:rFonts w:ascii="Arial" w:hAnsi="Arial" w:cs="Arial"/>
                <w:sz w:val="20"/>
                <w:szCs w:val="20"/>
                <w:lang w:val="en-GB"/>
              </w:rPr>
              <w:t>See A</w:t>
            </w:r>
            <w:bookmarkStart w:id="0" w:name="_GoBack"/>
            <w:bookmarkEnd w:id="0"/>
            <w:r w:rsidRPr="003E46F0">
              <w:rPr>
                <w:rFonts w:ascii="Arial" w:hAnsi="Arial" w:cs="Arial"/>
                <w:sz w:val="20"/>
                <w:szCs w:val="20"/>
                <w:lang w:val="en-GB"/>
              </w:rPr>
              <w:t>ttachment</w:t>
            </w:r>
          </w:p>
          <w:p w14:paraId="15DFD0E8" w14:textId="77777777" w:rsidR="00D15735" w:rsidRPr="003E46F0" w:rsidRDefault="00D15735" w:rsidP="00D157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D15735" w:rsidRPr="003E46F0" w:rsidRDefault="00D15735" w:rsidP="00D157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B0E4DC5" w14:textId="77777777" w:rsidR="00F1171E" w:rsidRPr="003E46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081243" w:rsidRPr="003E46F0" w14:paraId="2ADEE368" w14:textId="77777777" w:rsidTr="00AB6321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C935A" w14:textId="77777777" w:rsidR="00081243" w:rsidRPr="003E46F0" w:rsidRDefault="00081243" w:rsidP="00AB632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56057883"/>
            <w:bookmarkStart w:id="2" w:name="_Hlk156057704"/>
            <w:r w:rsidRPr="003E46F0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E46F0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60DCF85" w14:textId="77777777" w:rsidR="00081243" w:rsidRPr="003E46F0" w:rsidRDefault="00081243" w:rsidP="00AB632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81243" w:rsidRPr="003E46F0" w14:paraId="04CAFFB3" w14:textId="77777777" w:rsidTr="00AB6321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6C833" w14:textId="77777777" w:rsidR="00081243" w:rsidRPr="003E46F0" w:rsidRDefault="00081243" w:rsidP="00AB632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B27F1" w14:textId="77777777" w:rsidR="00081243" w:rsidRPr="003E46F0" w:rsidRDefault="00081243" w:rsidP="00AB632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E46F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2D38131B" w14:textId="77777777" w:rsidR="00081243" w:rsidRPr="003E46F0" w:rsidRDefault="00081243" w:rsidP="00AB6321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E46F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E46F0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B41C262" w14:textId="77777777" w:rsidR="00081243" w:rsidRPr="003E46F0" w:rsidRDefault="00081243" w:rsidP="00AB632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81243" w:rsidRPr="003E46F0" w14:paraId="6D0BEB3C" w14:textId="77777777" w:rsidTr="00AB6321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01E30" w14:textId="77777777" w:rsidR="00081243" w:rsidRPr="003E46F0" w:rsidRDefault="00081243" w:rsidP="00AB6321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E46F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752FF10" w14:textId="77777777" w:rsidR="00081243" w:rsidRPr="003E46F0" w:rsidRDefault="00081243" w:rsidP="00AB632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FEABF" w14:textId="77777777" w:rsidR="00081243" w:rsidRPr="003E46F0" w:rsidRDefault="00081243" w:rsidP="00AB6321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E46F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2BAD6460" w14:textId="77777777" w:rsidR="00081243" w:rsidRPr="003E46F0" w:rsidRDefault="00081243" w:rsidP="00AB632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5F07930" w14:textId="77777777" w:rsidR="00081243" w:rsidRPr="003E46F0" w:rsidRDefault="00081243" w:rsidP="00AB632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6565F6C2" w14:textId="77777777" w:rsidR="00081243" w:rsidRPr="003E46F0" w:rsidRDefault="00081243" w:rsidP="00AB632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3B865E4" w14:textId="77777777" w:rsidR="00081243" w:rsidRPr="003E46F0" w:rsidRDefault="00081243" w:rsidP="00AB632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429A782" w14:textId="77777777" w:rsidR="00081243" w:rsidRPr="003E46F0" w:rsidRDefault="00081243" w:rsidP="00AB632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18BA4192" w14:textId="77777777" w:rsidR="003E46F0" w:rsidRPr="003E46F0" w:rsidRDefault="003E46F0" w:rsidP="003E46F0">
      <w:pPr>
        <w:rPr>
          <w:rFonts w:ascii="Arial" w:hAnsi="Arial" w:cs="Arial"/>
          <w:b/>
          <w:sz w:val="20"/>
          <w:szCs w:val="20"/>
        </w:rPr>
      </w:pPr>
    </w:p>
    <w:p w14:paraId="7185299D" w14:textId="3C7238B5" w:rsidR="00081243" w:rsidRPr="003E46F0" w:rsidRDefault="003E46F0" w:rsidP="003E46F0">
      <w:pPr>
        <w:rPr>
          <w:rFonts w:ascii="Arial" w:hAnsi="Arial" w:cs="Arial"/>
          <w:sz w:val="20"/>
          <w:szCs w:val="20"/>
        </w:rPr>
      </w:pPr>
      <w:r w:rsidRPr="003E46F0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1C9A6BA4" w14:textId="77777777" w:rsidR="00081243" w:rsidRPr="003E46F0" w:rsidRDefault="00081243" w:rsidP="00081243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2"/>
    <w:p w14:paraId="6B2032F0" w14:textId="5F6BF258" w:rsidR="00081243" w:rsidRPr="003E46F0" w:rsidRDefault="003E46F0" w:rsidP="003E46F0">
      <w:pPr>
        <w:rPr>
          <w:rFonts w:ascii="Arial" w:hAnsi="Arial" w:cs="Arial"/>
          <w:b/>
          <w:sz w:val="20"/>
          <w:szCs w:val="20"/>
        </w:rPr>
      </w:pPr>
      <w:r w:rsidRPr="003E46F0">
        <w:rPr>
          <w:rFonts w:ascii="Arial" w:hAnsi="Arial" w:cs="Arial"/>
          <w:b/>
          <w:sz w:val="20"/>
          <w:szCs w:val="20"/>
        </w:rPr>
        <w:t>Vaibhav Shukla</w:t>
      </w:r>
      <w:r w:rsidRPr="003E46F0">
        <w:rPr>
          <w:rFonts w:ascii="Arial" w:hAnsi="Arial" w:cs="Arial"/>
          <w:b/>
          <w:sz w:val="20"/>
          <w:szCs w:val="20"/>
        </w:rPr>
        <w:t xml:space="preserve">, </w:t>
      </w:r>
      <w:r w:rsidRPr="003E46F0">
        <w:rPr>
          <w:rFonts w:ascii="Arial" w:hAnsi="Arial" w:cs="Arial"/>
          <w:b/>
          <w:sz w:val="20"/>
          <w:szCs w:val="20"/>
        </w:rPr>
        <w:t>K.L.E. Academy Of Higher Education And Research (Deemed-To-Be-University)</w:t>
      </w:r>
      <w:r w:rsidRPr="003E46F0">
        <w:rPr>
          <w:rFonts w:ascii="Arial" w:hAnsi="Arial" w:cs="Arial"/>
          <w:b/>
          <w:sz w:val="20"/>
          <w:szCs w:val="20"/>
        </w:rPr>
        <w:t xml:space="preserve">, </w:t>
      </w:r>
      <w:r w:rsidRPr="003E46F0">
        <w:rPr>
          <w:rFonts w:ascii="Arial" w:hAnsi="Arial" w:cs="Arial"/>
          <w:b/>
          <w:sz w:val="20"/>
          <w:szCs w:val="20"/>
        </w:rPr>
        <w:t>India</w:t>
      </w:r>
    </w:p>
    <w:p w14:paraId="0ECA4E5E" w14:textId="77777777" w:rsidR="00F1171E" w:rsidRPr="003E46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3E46F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7863BD" w14:textId="77777777" w:rsidR="004E207D" w:rsidRPr="0000007A" w:rsidRDefault="004E207D" w:rsidP="0099583E">
      <w:r>
        <w:separator/>
      </w:r>
    </w:p>
  </w:endnote>
  <w:endnote w:type="continuationSeparator" w:id="0">
    <w:p w14:paraId="60733495" w14:textId="77777777" w:rsidR="004E207D" w:rsidRPr="0000007A" w:rsidRDefault="004E207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F1197" w14:textId="77777777" w:rsidR="004E207D" w:rsidRPr="0000007A" w:rsidRDefault="004E207D" w:rsidP="0099583E">
      <w:r>
        <w:separator/>
      </w:r>
    </w:p>
  </w:footnote>
  <w:footnote w:type="continuationSeparator" w:id="0">
    <w:p w14:paraId="62BAF467" w14:textId="77777777" w:rsidR="004E207D" w:rsidRPr="0000007A" w:rsidRDefault="004E207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1243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3F3F"/>
    <w:rsid w:val="00256735"/>
    <w:rsid w:val="00257F9E"/>
    <w:rsid w:val="00262634"/>
    <w:rsid w:val="002650C5"/>
    <w:rsid w:val="0026551D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25D6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A7FBE"/>
    <w:rsid w:val="003B1D0B"/>
    <w:rsid w:val="003B2172"/>
    <w:rsid w:val="003D1BDE"/>
    <w:rsid w:val="003E46F0"/>
    <w:rsid w:val="003E746A"/>
    <w:rsid w:val="00401C12"/>
    <w:rsid w:val="00421DBF"/>
    <w:rsid w:val="0042465A"/>
    <w:rsid w:val="00432A5F"/>
    <w:rsid w:val="00435B36"/>
    <w:rsid w:val="00442B24"/>
    <w:rsid w:val="004430CD"/>
    <w:rsid w:val="0044432B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6B66"/>
    <w:rsid w:val="004E08E3"/>
    <w:rsid w:val="004E1D1A"/>
    <w:rsid w:val="004E207D"/>
    <w:rsid w:val="004E4915"/>
    <w:rsid w:val="004F741F"/>
    <w:rsid w:val="004F77F3"/>
    <w:rsid w:val="004F78F5"/>
    <w:rsid w:val="004F7BF2"/>
    <w:rsid w:val="00503AB6"/>
    <w:rsid w:val="005047C5"/>
    <w:rsid w:val="0050495C"/>
    <w:rsid w:val="00510920"/>
    <w:rsid w:val="005171EF"/>
    <w:rsid w:val="0052339F"/>
    <w:rsid w:val="00530A2D"/>
    <w:rsid w:val="00531C82"/>
    <w:rsid w:val="00533FC1"/>
    <w:rsid w:val="00536027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2C8C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1E06"/>
    <w:rsid w:val="007A62F8"/>
    <w:rsid w:val="007B1099"/>
    <w:rsid w:val="007B54A4"/>
    <w:rsid w:val="007C6CDF"/>
    <w:rsid w:val="007D0246"/>
    <w:rsid w:val="007F3D84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29A2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90C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4463"/>
    <w:rsid w:val="00AD6C51"/>
    <w:rsid w:val="00AE0E9B"/>
    <w:rsid w:val="00AE54CD"/>
    <w:rsid w:val="00AF3016"/>
    <w:rsid w:val="00B03A45"/>
    <w:rsid w:val="00B211E8"/>
    <w:rsid w:val="00B2236C"/>
    <w:rsid w:val="00B22FE6"/>
    <w:rsid w:val="00B252F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746C"/>
    <w:rsid w:val="00C96572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5735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491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1A4C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7502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6016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694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29/bccj.v2i1.1995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3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124</cp:revision>
  <dcterms:created xsi:type="dcterms:W3CDTF">2023-08-30T09:21:00Z</dcterms:created>
  <dcterms:modified xsi:type="dcterms:W3CDTF">2026-03-06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